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BMI</w:t>
      </w:r>
      <w:r>
        <w:t xml:space="preserve"> </w:t>
      </w:r>
      <w:r>
        <w:t xml:space="preserve">on</w:t>
      </w:r>
      <w:r>
        <w:t xml:space="preserve"> </w:t>
      </w:r>
      <w:r>
        <w:t xml:space="preserve">In-Hospital</w:t>
      </w:r>
      <w:r>
        <w:t xml:space="preserve"> </w:t>
      </w:r>
      <w:r>
        <w:t xml:space="preserve">Outcomes</w:t>
      </w:r>
      <w:r>
        <w:t xml:space="preserve"> </w:t>
      </w:r>
      <w:r>
        <w:t xml:space="preserve">in</w:t>
      </w:r>
      <w:r>
        <w:t xml:space="preserve"> </w:t>
      </w:r>
      <w:r>
        <w:t xml:space="preserve">Colorectal</w:t>
      </w:r>
      <w:r>
        <w:t xml:space="preserve"> </w:t>
      </w:r>
      <w:r>
        <w:t xml:space="preserve">Cancer</w:t>
      </w:r>
      <w:r>
        <w:t xml:space="preserve"> </w:t>
      </w:r>
      <w:r>
        <w:t xml:space="preserve">Patients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Gastro2</w:t>
      </w:r>
    </w:p>
    <w:p>
      <w:pPr>
        <w:pStyle w:val="Author"/>
      </w:pPr>
      <w:r>
        <w:t xml:space="preserve">Eliza</w:t>
      </w:r>
      <w:r>
        <w:t xml:space="preserve"> </w:t>
      </w:r>
      <w:r>
        <w:t xml:space="preserve">Aisha</w:t>
      </w:r>
    </w:p>
    <w:bookmarkStart w:id="23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alman et al. 2024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Persaud et al.2019</w:t>
        </w:r>
      </w:hyperlink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Sreenivasan et al. 2022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body mass index (BMI) on outcomes among inpatient admissions with colorectal canc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colorectal canc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MI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Underweight: BMI ≤19.9 kg/m²</w:t>
      </w:r>
    </w:p>
    <w:p>
      <w:pPr>
        <w:numPr>
          <w:ilvl w:val="1"/>
          <w:numId w:val="1003"/>
        </w:numPr>
      </w:pPr>
      <w:r>
        <w:t xml:space="preserve">Normal Weight: BMI 20.0 to 24.9 kg/m²</w:t>
      </w:r>
    </w:p>
    <w:p>
      <w:pPr>
        <w:numPr>
          <w:ilvl w:val="1"/>
          <w:numId w:val="1003"/>
        </w:numPr>
      </w:pPr>
      <w:r>
        <w:t xml:space="preserve">Overweight: BMI 25.0 to 29.9 kg/m²</w:t>
      </w:r>
    </w:p>
    <w:p>
      <w:pPr>
        <w:numPr>
          <w:ilvl w:val="1"/>
          <w:numId w:val="1003"/>
        </w:numPr>
      </w:pPr>
      <w:r>
        <w:t xml:space="preserve">Class I Obesity: BMI 30.0 to 34.9 kg/m²</w:t>
      </w:r>
    </w:p>
    <w:p>
      <w:pPr>
        <w:numPr>
          <w:ilvl w:val="1"/>
          <w:numId w:val="1003"/>
        </w:numPr>
      </w:pPr>
      <w:r>
        <w:t xml:space="preserve">Class II Obesity: BMI 35.0 to 39.9 kg/m²</w:t>
      </w:r>
    </w:p>
    <w:p>
      <w:pPr>
        <w:numPr>
          <w:ilvl w:val="1"/>
          <w:numId w:val="1003"/>
        </w:numPr>
      </w:pPr>
      <w:r>
        <w:t xml:space="preserve">Class III Obesity: BMI ≥40.0 kg/m²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BMI categories with in-hospital mortality and length of stay, respectively, adjusted for:</w:t>
      </w:r>
    </w:p>
    <w:p>
      <w:pPr>
        <w:numPr>
          <w:ilvl w:val="1"/>
          <w:numId w:val="1005"/>
        </w:numPr>
      </w:pPr>
      <w:r>
        <w:t xml:space="preserve">Demographics: Age, sex, race, residential income, insurance, hospital region, hospital bedsize, hospital location, and teaching status.</w:t>
      </w:r>
    </w:p>
    <w:p>
      <w:pPr>
        <w:numPr>
          <w:ilvl w:val="1"/>
          <w:numId w:val="1005"/>
        </w:numPr>
      </w:pPr>
      <w:r>
        <w:t xml:space="preserve">Medical History: Cardiac arrhythmia, Anemia, Cancer, Cerebrovascular disease, Chronic kidney disease, Chronic obstructive pulmonary disease, Diabetes, Dementia, Heart failure, Hypertension, Hyperlipidemia, Myocardial infarction, Peripheral vascular disease, Rheumatoid disease, Valvular heart disease</w:t>
      </w:r>
    </w:p>
    <w:p>
      <w:pPr>
        <w:numPr>
          <w:ilvl w:val="1"/>
          <w:numId w:val="1005"/>
        </w:numPr>
      </w:pPr>
      <w:r>
        <w:t xml:space="preserve">Comorbidities: Charlson comorbidity inde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3"/>
    <w:bookmarkStart w:id="24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4,3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 weight (BMI 20.0-2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,2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derweight (BMI ≤1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,6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weight (BMI 25.0-2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 obesity (BMI 30.0-3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 obesity (BMI 35.0-3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,4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I obesity (BMI ≥40.0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,5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6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8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7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7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5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3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2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6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1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6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4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6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2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71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1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0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5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1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8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6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8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6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6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2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20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84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3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6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8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1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3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2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36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9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0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2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7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43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0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3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5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8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31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6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4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0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6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2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5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2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6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82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5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9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5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2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8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2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5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0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50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7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3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3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0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,77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18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5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2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5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8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4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8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0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1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6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64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1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9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6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595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9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95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3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0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2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0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58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3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3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34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2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5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9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8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2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8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1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7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4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1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92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00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1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1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1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6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2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43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6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5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4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3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80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2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35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0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6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 weight (BMI 20.0-2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,2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derweight (BMI ≤1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,6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weight (BMI 25.0-2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 obesity (BMI 30.0-3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 obesity (BMI 35.0-3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,4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I obesity (BMI ≥40.0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,5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5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660 (32,487, 114,5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083 (29,423, 110,9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339 (35,059, 120,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317 (39,405, 115,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982 (39,782, 112,5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570 (39,024, 125,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5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End w:id="27"/>
    <w:bookmarkStart w:id="30" w:name="multivariable-linear-regression"/>
    <w:p>
      <w:pPr>
        <w:pStyle w:val="Heading2"/>
      </w:pPr>
      <w:r>
        <w:t xml:space="preserve">Multivariable Linear Regression:</w:t>
      </w:r>
    </w:p>
    <w:bookmarkStart w:id="28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, 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7, 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, 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7, -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, 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8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,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62, 5,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 8,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4, 7,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747, 7,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67, 21,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9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, 5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,041, -17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691, 8,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1,526, -13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834, 21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,306, -21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39, 4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4, 9,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3, 18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529, 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748, -6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890, 1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46, -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42, 3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55, 10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9,726, -77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04, 32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000, 6,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527, 5,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188, 3,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203, 3,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64, 18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328, -3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235, -4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6, 12,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4, 13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989, 6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877, 5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16/j.amjcard.2022.04.011" TargetMode="External" /><Relationship Type="http://schemas.openxmlformats.org/officeDocument/2006/relationships/hyperlink" Id="rId20" Target="https://journals.lww.com/coronary-artery/abstract/9900/obesity_paradox_in_coronary_artery_disease_.331.aspx" TargetMode="External" /><Relationship Type="http://schemas.openxmlformats.org/officeDocument/2006/relationships/hyperlink" Id="rId21" Target="https://www.ahajournals.org/doi/full/10.1161/STROKEAHA.119.0246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16/j.amjcard.2022.04.011" TargetMode="External" /><Relationship Type="http://schemas.openxmlformats.org/officeDocument/2006/relationships/hyperlink" Id="rId20" Target="https://journals.lww.com/coronary-artery/abstract/9900/obesity_paradox_in_coronary_artery_disease_.331.aspx" TargetMode="External" /><Relationship Type="http://schemas.openxmlformats.org/officeDocument/2006/relationships/hyperlink" Id="rId21" Target="https://www.ahajournals.org/doi/full/10.1161/STROKEAHA.119.0246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BMI on In-Hospital Outcomes in Colorectal Cancer Patients</dc:title>
  <dc:creator>Eliza Aisha</dc:creator>
  <cp:keywords/>
  <dcterms:created xsi:type="dcterms:W3CDTF">2025-01-04T16:16:57Z</dcterms:created>
  <dcterms:modified xsi:type="dcterms:W3CDTF">2025-01-04T16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Gastro2</vt:lpwstr>
  </property>
  <property fmtid="{D5CDD505-2E9C-101B-9397-08002B2CF9AE}" pid="12" name="toc-title">
    <vt:lpwstr>Table of contents</vt:lpwstr>
  </property>
</Properties>
</file>